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día-3-de-centros"/>
    <w:p>
      <w:pPr>
        <w:pStyle w:val="Heading2"/>
      </w:pPr>
      <w:r>
        <w:t xml:space="preserve">Lección 14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bservemos figuras en libros y practiquemos la suma y la resta.</w:t>
      </w:r>
    </w:p>
    <w:bookmarkStart w:id="21" w:name="X3dce2f95c625c76bb0f9340cce3ca025f1fdd87"/>
    <w:p>
      <w:pPr>
        <w:pStyle w:val="Heading3"/>
      </w:pPr>
      <w:r>
        <w:t xml:space="preserve">Calentamiento: Conversación numérica: Sumemos hasta 4 números de dos dígi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15</m:t>
        </m:r>
      </m:oMath>
    </w:p>
    <w:bookmarkEnd w:id="21"/>
    <w:bookmarkStart w:id="34" w:name="centros-momento-de-escoger"/>
    <w:p>
      <w:pPr>
        <w:pStyle w:val="Heading3"/>
      </w:pPr>
      <w:r>
        <w:t xml:space="preserve">14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61619.3841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61619.40606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1619.47918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7:00Z</dcterms:created>
  <dcterms:modified xsi:type="dcterms:W3CDTF">2022-12-14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4t+pfAIK9TwCLnCCZ41jBcyk+v3L1gNNyqXqSFS24gzjzv8nIDTiTXsGtxY+hnkLtrqbeOlBRayoHLZVV3Y1Q==</vt:lpwstr>
  </property>
</Properties>
</file>